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D44EC" w14:textId="0707CA71" w:rsidR="00A872D4" w:rsidRPr="00DC7F19" w:rsidRDefault="00DC7F19" w:rsidP="00DC7F19">
      <w:pPr>
        <w:spacing w:after="0" w:line="240" w:lineRule="auto"/>
        <w:rPr>
          <w:rFonts w:cs="Arial"/>
          <w:b/>
          <w:bCs/>
          <w:shd w:val="clear" w:color="auto" w:fill="FFFFFF"/>
        </w:rPr>
      </w:pPr>
      <w:bookmarkStart w:id="0" w:name="_GoBack"/>
      <w:bookmarkEnd w:id="0"/>
      <w:r w:rsidRPr="00DC7F19">
        <w:rPr>
          <w:rFonts w:cs="Arial"/>
          <w:b/>
          <w:bCs/>
          <w:shd w:val="clear" w:color="auto" w:fill="FFFFFF"/>
        </w:rPr>
        <w:t>CREATING A NEW ACCOUNT</w:t>
      </w:r>
    </w:p>
    <w:p w14:paraId="39D316DB" w14:textId="6662E4EB" w:rsidR="00A872D4" w:rsidRPr="00DC7F19" w:rsidRDefault="001D25B6" w:rsidP="00DC7F19">
      <w:pPr>
        <w:spacing w:after="0" w:line="240" w:lineRule="auto"/>
        <w:rPr>
          <w:rFonts w:cs="Arial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C029399" wp14:editId="2C8DC6F2">
            <wp:simplePos x="0" y="0"/>
            <wp:positionH relativeFrom="column">
              <wp:posOffset>3340735</wp:posOffset>
            </wp:positionH>
            <wp:positionV relativeFrom="paragraph">
              <wp:posOffset>8255</wp:posOffset>
            </wp:positionV>
            <wp:extent cx="3491865" cy="3962400"/>
            <wp:effectExtent l="38100" t="38100" r="89535" b="9525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865" cy="396240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D71641" w14:textId="559E0952" w:rsidR="00DC7F19" w:rsidRDefault="00DC7F19" w:rsidP="00DC7F19">
      <w:pPr>
        <w:spacing w:after="0" w:line="240" w:lineRule="auto"/>
      </w:pPr>
      <w:r>
        <w:rPr>
          <w:rFonts w:cs="Arial"/>
          <w:shd w:val="clear" w:color="auto" w:fill="FFFFFF"/>
        </w:rPr>
        <w:t xml:space="preserve">Visit </w:t>
      </w:r>
      <w:hyperlink r:id="rId8" w:history="1">
        <w:r>
          <w:rPr>
            <w:rStyle w:val="Hyperlink"/>
          </w:rPr>
          <w:t>https://www.tdsc.com/b2bregister</w:t>
        </w:r>
      </w:hyperlink>
    </w:p>
    <w:p w14:paraId="5C41C13A" w14:textId="619EB3BF" w:rsidR="00DC7F19" w:rsidRDefault="00DC7F19" w:rsidP="00DC7F19">
      <w:pPr>
        <w:spacing w:after="0" w:line="240" w:lineRule="auto"/>
      </w:pPr>
    </w:p>
    <w:p w14:paraId="206292E3" w14:textId="00A9C28B" w:rsidR="00DC7F19" w:rsidRDefault="00DC7F19" w:rsidP="00DC7F19">
      <w:pPr>
        <w:spacing w:after="0" w:line="240" w:lineRule="auto"/>
      </w:pPr>
    </w:p>
    <w:p w14:paraId="35309C5C" w14:textId="77777777" w:rsidR="00DC7F19" w:rsidRDefault="00DC7F19" w:rsidP="00DC7F19">
      <w:pPr>
        <w:spacing w:after="0" w:line="240" w:lineRule="auto"/>
        <w:rPr>
          <w:rFonts w:cs="Arial"/>
        </w:rPr>
      </w:pPr>
      <w:r>
        <w:rPr>
          <w:rFonts w:cs="Arial"/>
        </w:rPr>
        <w:t>P</w:t>
      </w:r>
      <w:r w:rsidR="00A863C9" w:rsidRPr="00DC7F19">
        <w:rPr>
          <w:rFonts w:cs="Arial"/>
        </w:rPr>
        <w:t>rovide</w:t>
      </w:r>
      <w:r>
        <w:rPr>
          <w:rFonts w:cs="Arial"/>
        </w:rPr>
        <w:t xml:space="preserve"> the following information:</w:t>
      </w:r>
    </w:p>
    <w:p w14:paraId="6F7AB8B5" w14:textId="77777777" w:rsidR="00DC7F19" w:rsidRDefault="00DC7F19" w:rsidP="00DC7F19">
      <w:pPr>
        <w:spacing w:after="0" w:line="240" w:lineRule="auto"/>
        <w:rPr>
          <w:rFonts w:cs="Arial"/>
        </w:rPr>
      </w:pPr>
      <w:r>
        <w:rPr>
          <w:rFonts w:cs="Arial"/>
        </w:rPr>
        <w:t>E</w:t>
      </w:r>
      <w:r w:rsidR="00A863C9" w:rsidRPr="00DC7F19">
        <w:rPr>
          <w:rFonts w:cs="Arial"/>
        </w:rPr>
        <w:t>mail address</w:t>
      </w:r>
    </w:p>
    <w:p w14:paraId="56F4B571" w14:textId="77777777" w:rsidR="00DC7F19" w:rsidRDefault="00DC7F19" w:rsidP="00DC7F19">
      <w:pPr>
        <w:spacing w:after="0" w:line="240" w:lineRule="auto"/>
        <w:rPr>
          <w:rFonts w:cs="Arial"/>
        </w:rPr>
      </w:pPr>
      <w:r>
        <w:rPr>
          <w:rFonts w:cs="Arial"/>
        </w:rPr>
        <w:t>F</w:t>
      </w:r>
      <w:r w:rsidR="009354AC" w:rsidRPr="00DC7F19">
        <w:rPr>
          <w:rFonts w:cs="Arial"/>
        </w:rPr>
        <w:t xml:space="preserve">irst and </w:t>
      </w:r>
      <w:r>
        <w:rPr>
          <w:rFonts w:cs="Arial"/>
        </w:rPr>
        <w:t>l</w:t>
      </w:r>
      <w:r w:rsidR="009354AC" w:rsidRPr="00DC7F19">
        <w:rPr>
          <w:rFonts w:cs="Arial"/>
        </w:rPr>
        <w:t xml:space="preserve">ast </w:t>
      </w:r>
      <w:r w:rsidR="00A863C9" w:rsidRPr="00DC7F19">
        <w:rPr>
          <w:rFonts w:cs="Arial"/>
        </w:rPr>
        <w:t>name</w:t>
      </w:r>
    </w:p>
    <w:p w14:paraId="0DF738E2" w14:textId="77777777" w:rsidR="00DC7F19" w:rsidRDefault="00DC7F19" w:rsidP="00DC7F19">
      <w:pPr>
        <w:spacing w:after="0" w:line="240" w:lineRule="auto"/>
        <w:rPr>
          <w:rFonts w:cs="Arial"/>
        </w:rPr>
      </w:pPr>
      <w:r>
        <w:rPr>
          <w:rFonts w:cs="Arial"/>
        </w:rPr>
        <w:t>D</w:t>
      </w:r>
      <w:r w:rsidR="00A863C9" w:rsidRPr="00DC7F19">
        <w:rPr>
          <w:rFonts w:cs="Arial"/>
        </w:rPr>
        <w:t>ental license number</w:t>
      </w:r>
      <w:r>
        <w:rPr>
          <w:rFonts w:cs="Arial"/>
        </w:rPr>
        <w:t xml:space="preserve">, type </w:t>
      </w:r>
      <w:r w:rsidR="00BB466E" w:rsidRPr="00DC7F19">
        <w:rPr>
          <w:rFonts w:cs="Arial"/>
        </w:rPr>
        <w:t>and state</w:t>
      </w:r>
    </w:p>
    <w:p w14:paraId="6D0D892E" w14:textId="77777777" w:rsidR="00DC7F19" w:rsidRDefault="00DC7F19" w:rsidP="00DC7F19">
      <w:pPr>
        <w:spacing w:after="0" w:line="240" w:lineRule="auto"/>
        <w:rPr>
          <w:rFonts w:cs="Arial"/>
        </w:rPr>
      </w:pPr>
    </w:p>
    <w:p w14:paraId="10EB9F43" w14:textId="1AC8B19B" w:rsidR="00BB466E" w:rsidRDefault="00DC7F19" w:rsidP="00DC7F19">
      <w:pPr>
        <w:spacing w:after="0" w:line="240" w:lineRule="auto"/>
        <w:rPr>
          <w:rFonts w:cs="Arial"/>
        </w:rPr>
      </w:pPr>
      <w:r>
        <w:rPr>
          <w:rFonts w:cs="Arial"/>
        </w:rPr>
        <w:t xml:space="preserve">Then </w:t>
      </w:r>
      <w:r w:rsidR="00BB466E" w:rsidRPr="00DC7F19">
        <w:rPr>
          <w:rFonts w:cs="Arial"/>
        </w:rPr>
        <w:t>create and confirm your password</w:t>
      </w:r>
      <w:r w:rsidR="00BA3122" w:rsidRPr="00DC7F19">
        <w:rPr>
          <w:rFonts w:cs="Arial"/>
        </w:rPr>
        <w:t xml:space="preserve"> and </w:t>
      </w:r>
      <w:r>
        <w:rPr>
          <w:rFonts w:cs="Arial"/>
        </w:rPr>
        <w:t>click</w:t>
      </w:r>
      <w:r w:rsidR="00BA3122" w:rsidRPr="00DC7F19">
        <w:rPr>
          <w:rFonts w:cs="Arial"/>
        </w:rPr>
        <w:t xml:space="preserve"> </w:t>
      </w:r>
      <w:r w:rsidR="00561E68">
        <w:rPr>
          <w:rFonts w:cs="Arial"/>
        </w:rPr>
        <w:t>CREATE YOUR ACCOUNT</w:t>
      </w:r>
    </w:p>
    <w:p w14:paraId="3D84A4AE" w14:textId="4A5404FD" w:rsidR="00DC7F19" w:rsidRDefault="00DC7F19" w:rsidP="00DC7F19">
      <w:pPr>
        <w:spacing w:after="0" w:line="240" w:lineRule="auto"/>
        <w:rPr>
          <w:rFonts w:cs="Arial"/>
        </w:rPr>
      </w:pPr>
    </w:p>
    <w:p w14:paraId="145044B7" w14:textId="77777777" w:rsidR="004E29F5" w:rsidRPr="00DC7F19" w:rsidRDefault="004E29F5" w:rsidP="00DC7F19">
      <w:pPr>
        <w:spacing w:after="0" w:line="240" w:lineRule="auto"/>
        <w:rPr>
          <w:rFonts w:cs="Arial"/>
        </w:rPr>
      </w:pPr>
    </w:p>
    <w:p w14:paraId="5E20153C" w14:textId="52D0C177" w:rsidR="00BB466E" w:rsidRDefault="00BB466E" w:rsidP="00DC7F19">
      <w:pPr>
        <w:spacing w:after="0" w:line="240" w:lineRule="auto"/>
        <w:rPr>
          <w:rFonts w:cs="Arial"/>
          <w:shd w:val="clear" w:color="auto" w:fill="FFFFFF"/>
        </w:rPr>
      </w:pPr>
      <w:r w:rsidRPr="00DC7F19">
        <w:rPr>
          <w:rFonts w:cs="Arial"/>
          <w:b/>
          <w:bCs/>
        </w:rPr>
        <w:t>Tip!</w:t>
      </w:r>
      <w:r w:rsidRPr="00DC7F19">
        <w:rPr>
          <w:rFonts w:cs="Arial"/>
        </w:rPr>
        <w:t xml:space="preserve"> Passwords must contain at least 8 characters, </w:t>
      </w:r>
      <w:r w:rsidRPr="00DC7F19">
        <w:rPr>
          <w:rFonts w:cs="Arial"/>
          <w:shd w:val="clear" w:color="auto" w:fill="FFFFFF"/>
        </w:rPr>
        <w:t xml:space="preserve">including </w:t>
      </w:r>
      <w:r w:rsidR="00C13367" w:rsidRPr="00DC7F19">
        <w:rPr>
          <w:rFonts w:cs="Arial"/>
          <w:shd w:val="clear" w:color="auto" w:fill="FFFFFF"/>
        </w:rPr>
        <w:t>upper- and lower-case</w:t>
      </w:r>
      <w:r w:rsidRPr="00DC7F19">
        <w:rPr>
          <w:rFonts w:cs="Arial"/>
          <w:shd w:val="clear" w:color="auto" w:fill="FFFFFF"/>
        </w:rPr>
        <w:t xml:space="preserve"> letters, numbers, and</w:t>
      </w:r>
      <w:r w:rsidR="00BA3122" w:rsidRPr="00DC7F19">
        <w:rPr>
          <w:rFonts w:cs="Arial"/>
          <w:shd w:val="clear" w:color="auto" w:fill="FFFFFF"/>
        </w:rPr>
        <w:t xml:space="preserve"> you</w:t>
      </w:r>
      <w:r w:rsidRPr="00DC7F19">
        <w:rPr>
          <w:rFonts w:cs="Arial"/>
          <w:shd w:val="clear" w:color="auto" w:fill="FFFFFF"/>
        </w:rPr>
        <w:t xml:space="preserve"> may use special characters</w:t>
      </w:r>
    </w:p>
    <w:p w14:paraId="2D9AE433" w14:textId="2A313692" w:rsidR="00DC7F19" w:rsidRDefault="00DC7F19" w:rsidP="00DC7F19">
      <w:pPr>
        <w:spacing w:after="0" w:line="240" w:lineRule="auto"/>
        <w:rPr>
          <w:rFonts w:cs="Arial"/>
          <w:shd w:val="clear" w:color="auto" w:fill="FFFFFF"/>
        </w:rPr>
      </w:pPr>
    </w:p>
    <w:p w14:paraId="3D0741CD" w14:textId="06F4C8EA" w:rsidR="00DC7F19" w:rsidRPr="00DC7F19" w:rsidRDefault="00DC7F19" w:rsidP="00DC7F19">
      <w:pPr>
        <w:spacing w:after="0" w:line="240" w:lineRule="auto"/>
        <w:rPr>
          <w:rFonts w:cs="Arial"/>
          <w:shd w:val="clear" w:color="auto" w:fill="FFFFFF"/>
        </w:rPr>
      </w:pPr>
      <w:r w:rsidRPr="00DC7F19">
        <w:rPr>
          <w:rFonts w:cs="Arial"/>
          <w:b/>
          <w:bCs/>
        </w:rPr>
        <w:t>Tip!</w:t>
      </w:r>
      <w:r w:rsidRPr="00DC7F19">
        <w:rPr>
          <w:rFonts w:cs="Arial"/>
        </w:rPr>
        <w:t xml:space="preserve"> </w:t>
      </w:r>
      <w:r>
        <w:rPr>
          <w:rFonts w:cs="Arial"/>
          <w:shd w:val="clear" w:color="auto" w:fill="FFFFFF"/>
        </w:rPr>
        <w:t xml:space="preserve">If you get an error that an account already exists with your email or license number, try using the </w:t>
      </w:r>
      <w:r w:rsidR="00561E68">
        <w:rPr>
          <w:rFonts w:cs="Arial"/>
          <w:shd w:val="clear" w:color="auto" w:fill="FFFFFF"/>
        </w:rPr>
        <w:t>Password Reset</w:t>
      </w:r>
      <w:r>
        <w:rPr>
          <w:rFonts w:cs="Arial"/>
          <w:shd w:val="clear" w:color="auto" w:fill="FFFFFF"/>
        </w:rPr>
        <w:t xml:space="preserve"> instructions</w:t>
      </w:r>
    </w:p>
    <w:p w14:paraId="34E2D9EC" w14:textId="1E43770A" w:rsidR="00C13367" w:rsidRPr="00DC7F19" w:rsidRDefault="00C13367" w:rsidP="00DC7F19">
      <w:pPr>
        <w:spacing w:after="0" w:line="240" w:lineRule="auto"/>
        <w:rPr>
          <w:rFonts w:cs="Open Sans"/>
          <w:shd w:val="clear" w:color="auto" w:fill="FFFFFF"/>
        </w:rPr>
      </w:pPr>
    </w:p>
    <w:p w14:paraId="313FF718" w14:textId="4A37D7AC" w:rsidR="00C13367" w:rsidRPr="00DC7F19" w:rsidRDefault="00C13367" w:rsidP="00DC7F19">
      <w:pPr>
        <w:spacing w:after="0" w:line="240" w:lineRule="auto"/>
        <w:rPr>
          <w:rFonts w:cs="Open Sans"/>
          <w:shd w:val="clear" w:color="auto" w:fill="FFFFFF"/>
        </w:rPr>
      </w:pPr>
    </w:p>
    <w:p w14:paraId="202C872C" w14:textId="733F7A23" w:rsidR="00C13367" w:rsidRPr="00DC7F19" w:rsidRDefault="00C13367" w:rsidP="00DC7F19">
      <w:pPr>
        <w:spacing w:after="0" w:line="240" w:lineRule="auto"/>
        <w:rPr>
          <w:rFonts w:cs="Open Sans"/>
          <w:shd w:val="clear" w:color="auto" w:fill="FFFFFF"/>
        </w:rPr>
      </w:pPr>
    </w:p>
    <w:p w14:paraId="6AFD6827" w14:textId="6129F498" w:rsidR="004E060D" w:rsidRPr="00DC7F19" w:rsidRDefault="004E060D" w:rsidP="00DC7F19">
      <w:pPr>
        <w:spacing w:after="0" w:line="240" w:lineRule="auto"/>
        <w:rPr>
          <w:rFonts w:cs="Open Sans"/>
          <w:shd w:val="clear" w:color="auto" w:fill="FFFFFF"/>
        </w:rPr>
      </w:pPr>
    </w:p>
    <w:p w14:paraId="1531E07B" w14:textId="0F46748B" w:rsidR="001F1C1E" w:rsidRPr="00DC7F19" w:rsidRDefault="001F1C1E" w:rsidP="00DC7F19">
      <w:pPr>
        <w:spacing w:after="0" w:line="240" w:lineRule="auto"/>
        <w:rPr>
          <w:rFonts w:cs="Open Sans"/>
          <w:shd w:val="clear" w:color="auto" w:fill="FFFFFF"/>
        </w:rPr>
      </w:pPr>
    </w:p>
    <w:p w14:paraId="42D68FA6" w14:textId="35F9AFAB" w:rsidR="00BB466E" w:rsidRPr="00DC7F19" w:rsidRDefault="00BB466E" w:rsidP="00DC7F19">
      <w:pPr>
        <w:spacing w:after="0" w:line="240" w:lineRule="auto"/>
      </w:pPr>
    </w:p>
    <w:p w14:paraId="0E6CD6F0" w14:textId="007E5F60" w:rsidR="0077051F" w:rsidRPr="00DC7F19" w:rsidRDefault="0077051F" w:rsidP="00DC7F19">
      <w:pPr>
        <w:spacing w:after="0" w:line="240" w:lineRule="auto"/>
      </w:pPr>
    </w:p>
    <w:p w14:paraId="054368C5" w14:textId="77777777" w:rsidR="00FF3BDF" w:rsidRDefault="00FF3BDF">
      <w:pPr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0B1DA378" w14:textId="2B0BF85A" w:rsidR="0077051F" w:rsidRDefault="001D25B6" w:rsidP="00DC7F19">
      <w:pPr>
        <w:spacing w:after="0" w:line="240" w:lineRule="auto"/>
        <w:rPr>
          <w:rFonts w:cs="Arial"/>
          <w:b/>
          <w:bCs/>
        </w:rPr>
      </w:pPr>
      <w:r>
        <w:rPr>
          <w:rFonts w:cs="Arial"/>
          <w:b/>
          <w:bCs/>
        </w:rPr>
        <w:lastRenderedPageBreak/>
        <w:t>PASSWORD RESET</w:t>
      </w:r>
    </w:p>
    <w:p w14:paraId="1902CA75" w14:textId="77777777" w:rsidR="001D25B6" w:rsidRDefault="001D25B6" w:rsidP="001D25B6">
      <w:pPr>
        <w:spacing w:after="0" w:line="240" w:lineRule="auto"/>
        <w:rPr>
          <w:rFonts w:cs="Arial"/>
          <w:b/>
          <w:bCs/>
        </w:rPr>
      </w:pPr>
    </w:p>
    <w:p w14:paraId="1B1DB715" w14:textId="2BCA9D8E" w:rsidR="001D25B6" w:rsidRPr="00DC7F19" w:rsidRDefault="001D25B6" w:rsidP="001D25B6">
      <w:pPr>
        <w:spacing w:after="0" w:line="240" w:lineRule="auto"/>
        <w:rPr>
          <w:rFonts w:cs="Arial"/>
        </w:rPr>
      </w:pPr>
      <w:r w:rsidRPr="001D25B6">
        <w:rPr>
          <w:rFonts w:cs="Arial"/>
          <w:b/>
          <w:bCs/>
        </w:rPr>
        <w:t>Tip!</w:t>
      </w:r>
      <w:r w:rsidRPr="00DC7F19">
        <w:rPr>
          <w:rFonts w:cs="Arial"/>
        </w:rPr>
        <w:t xml:space="preserve"> </w:t>
      </w:r>
      <w:r>
        <w:rPr>
          <w:rFonts w:cs="Arial"/>
        </w:rPr>
        <w:t>A</w:t>
      </w:r>
      <w:r w:rsidRPr="00DC7F19">
        <w:rPr>
          <w:rFonts w:cs="Arial"/>
        </w:rPr>
        <w:t xml:space="preserve">fter </w:t>
      </w:r>
      <w:r>
        <w:rPr>
          <w:rFonts w:cs="Arial"/>
        </w:rPr>
        <w:t xml:space="preserve">four </w:t>
      </w:r>
      <w:r w:rsidRPr="00DC7F19">
        <w:rPr>
          <w:rFonts w:cs="Arial"/>
        </w:rPr>
        <w:t xml:space="preserve">failed </w:t>
      </w:r>
      <w:proofErr w:type="gramStart"/>
      <w:r>
        <w:rPr>
          <w:rFonts w:cs="Arial"/>
        </w:rPr>
        <w:t>sign</w:t>
      </w:r>
      <w:proofErr w:type="gramEnd"/>
      <w:r>
        <w:rPr>
          <w:rFonts w:cs="Arial"/>
        </w:rPr>
        <w:t xml:space="preserve"> in </w:t>
      </w:r>
      <w:r w:rsidRPr="00DC7F19">
        <w:rPr>
          <w:rFonts w:cs="Arial"/>
        </w:rPr>
        <w:t>attempts</w:t>
      </w:r>
      <w:r>
        <w:rPr>
          <w:rFonts w:cs="Arial"/>
        </w:rPr>
        <w:t xml:space="preserve"> you will get a warning and after five failed attempts you will be locked out a</w:t>
      </w:r>
      <w:r w:rsidRPr="00DC7F19">
        <w:rPr>
          <w:rFonts w:cs="Arial"/>
        </w:rPr>
        <w:t>nd will have to call customer service</w:t>
      </w:r>
      <w:r>
        <w:rPr>
          <w:rFonts w:cs="Arial"/>
        </w:rPr>
        <w:t xml:space="preserve"> to unlock</w:t>
      </w:r>
    </w:p>
    <w:p w14:paraId="1EF7D0D8" w14:textId="09F084D3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0CA50B5B" w14:textId="6B2435CB" w:rsidR="001D25B6" w:rsidRDefault="000E6B2E" w:rsidP="00DC7F19">
      <w:pPr>
        <w:spacing w:after="0" w:line="240" w:lineRule="auto"/>
        <w:rPr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6BDFABD" wp14:editId="67308DDA">
            <wp:simplePos x="0" y="0"/>
            <wp:positionH relativeFrom="margin">
              <wp:align>right</wp:align>
            </wp:positionH>
            <wp:positionV relativeFrom="paragraph">
              <wp:posOffset>47625</wp:posOffset>
            </wp:positionV>
            <wp:extent cx="3188335" cy="1704975"/>
            <wp:effectExtent l="38100" t="38100" r="88265" b="10477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8335" cy="170497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368D5" w14:textId="148C0023" w:rsidR="001D25B6" w:rsidRDefault="001D25B6" w:rsidP="00DC7F19">
      <w:pPr>
        <w:spacing w:after="0" w:line="240" w:lineRule="auto"/>
      </w:pPr>
      <w:r w:rsidRPr="001D25B6">
        <w:rPr>
          <w:rFonts w:cs="Arial"/>
        </w:rPr>
        <w:t>Visit</w:t>
      </w:r>
      <w:r>
        <w:rPr>
          <w:rFonts w:cs="Arial"/>
          <w:b/>
          <w:bCs/>
        </w:rPr>
        <w:t xml:space="preserve"> </w:t>
      </w:r>
      <w:hyperlink r:id="rId10" w:history="1">
        <w:r>
          <w:rPr>
            <w:rStyle w:val="Hyperlink"/>
          </w:rPr>
          <w:t>https://www.tdsc.com/signin</w:t>
        </w:r>
      </w:hyperlink>
    </w:p>
    <w:p w14:paraId="59EDE96C" w14:textId="57B91B1A" w:rsidR="001D25B6" w:rsidRDefault="001D25B6" w:rsidP="00DC7F19">
      <w:pPr>
        <w:spacing w:after="0" w:line="240" w:lineRule="auto"/>
      </w:pPr>
    </w:p>
    <w:p w14:paraId="34BBBCBB" w14:textId="77777777" w:rsidR="00E07B44" w:rsidRDefault="00E07B44" w:rsidP="00DC7F19">
      <w:pPr>
        <w:spacing w:after="0" w:line="240" w:lineRule="auto"/>
      </w:pPr>
    </w:p>
    <w:p w14:paraId="4C241123" w14:textId="77777777" w:rsidR="00E07B44" w:rsidRDefault="00E07B44" w:rsidP="00DC7F19">
      <w:pPr>
        <w:spacing w:after="0" w:line="240" w:lineRule="auto"/>
      </w:pPr>
    </w:p>
    <w:p w14:paraId="37304539" w14:textId="1F169DCB" w:rsidR="00E07B44" w:rsidRDefault="00E07B44" w:rsidP="00DC7F19">
      <w:pPr>
        <w:spacing w:after="0" w:line="240" w:lineRule="auto"/>
      </w:pPr>
    </w:p>
    <w:p w14:paraId="127C4330" w14:textId="04446D56" w:rsidR="00E07B44" w:rsidRDefault="00E07B44" w:rsidP="00DC7F19">
      <w:pPr>
        <w:spacing w:after="0" w:line="240" w:lineRule="auto"/>
      </w:pPr>
    </w:p>
    <w:p w14:paraId="502326A7" w14:textId="74C57A6C" w:rsidR="000E6B2E" w:rsidRDefault="000E6B2E" w:rsidP="00DC7F19">
      <w:pPr>
        <w:spacing w:after="0" w:line="240" w:lineRule="auto"/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DF47FA" wp14:editId="1F1270AA">
                <wp:simplePos x="0" y="0"/>
                <wp:positionH relativeFrom="column">
                  <wp:posOffset>4086225</wp:posOffset>
                </wp:positionH>
                <wp:positionV relativeFrom="paragraph">
                  <wp:posOffset>153670</wp:posOffset>
                </wp:positionV>
                <wp:extent cx="723900" cy="171450"/>
                <wp:effectExtent l="19050" t="19050" r="19050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1714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0E29D39" id="Oval 13" o:spid="_x0000_s1026" style="position:absolute;margin-left:321.75pt;margin-top:12.1pt;width:57pt;height:13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" filled="f" strokecolor="red" strokeweight="2.25pt">
                <v:stroke joinstyle="miter"/>
              </v:oval>
            </w:pict>
          </mc:Fallback>
        </mc:AlternateContent>
      </w:r>
    </w:p>
    <w:p w14:paraId="5ED67D23" w14:textId="6924E35D" w:rsidR="001D25B6" w:rsidRDefault="000E6B2E" w:rsidP="00DC7F19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0C8CFC" wp14:editId="59FDF538">
                <wp:simplePos x="0" y="0"/>
                <wp:positionH relativeFrom="margin">
                  <wp:posOffset>2676525</wp:posOffset>
                </wp:positionH>
                <wp:positionV relativeFrom="paragraph">
                  <wp:posOffset>72390</wp:posOffset>
                </wp:positionV>
                <wp:extent cx="1200150" cy="9525"/>
                <wp:effectExtent l="0" t="95250" r="0" b="10477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95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0337D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210.75pt;margin-top:5.7pt;width:94.5pt;height:.75pt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" strokecolor="red" strokeweight="2.25pt">
                <v:stroke endarrow="block" joinstyle="miter"/>
                <w10:wrap anchorx="margin"/>
              </v:shape>
            </w:pict>
          </mc:Fallback>
        </mc:AlternateContent>
      </w:r>
      <w:r w:rsidR="001D25B6">
        <w:t xml:space="preserve">Click </w:t>
      </w:r>
      <w:r w:rsidR="00561E68">
        <w:t>Forgot Password?</w:t>
      </w:r>
    </w:p>
    <w:p w14:paraId="75C219E9" w14:textId="1DA700C2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6988D723" w14:textId="5F371BAA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1D8C6D3F" w14:textId="05D945CF" w:rsidR="001D25B6" w:rsidRDefault="00116919" w:rsidP="00DC7F19">
      <w:pPr>
        <w:spacing w:after="0" w:line="240" w:lineRule="auto"/>
        <w:rPr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F194EFD" wp14:editId="433BB2D5">
            <wp:simplePos x="0" y="0"/>
            <wp:positionH relativeFrom="margin">
              <wp:posOffset>3619500</wp:posOffset>
            </wp:positionH>
            <wp:positionV relativeFrom="paragraph">
              <wp:posOffset>48260</wp:posOffset>
            </wp:positionV>
            <wp:extent cx="2719070" cy="1913255"/>
            <wp:effectExtent l="38100" t="38100" r="100330" b="8699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9070" cy="191325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58A02D" w14:textId="3081995F" w:rsidR="004135A7" w:rsidRDefault="001D25B6" w:rsidP="001D25B6">
      <w:pPr>
        <w:spacing w:after="0" w:line="240" w:lineRule="auto"/>
        <w:rPr>
          <w:rFonts w:cs="Arial"/>
        </w:rPr>
      </w:pPr>
      <w:r w:rsidRPr="00DC7F19">
        <w:rPr>
          <w:rFonts w:cs="Arial"/>
        </w:rPr>
        <w:t>Enter the email address associate</w:t>
      </w:r>
      <w:r w:rsidR="00561E68">
        <w:rPr>
          <w:rFonts w:cs="Arial"/>
        </w:rPr>
        <w:t>d</w:t>
      </w:r>
      <w:r w:rsidRPr="00DC7F19">
        <w:rPr>
          <w:rFonts w:cs="Arial"/>
        </w:rPr>
        <w:t xml:space="preserve"> with your </w:t>
      </w:r>
    </w:p>
    <w:p w14:paraId="7F9E86F7" w14:textId="1BC6AC91" w:rsidR="001D25B6" w:rsidRDefault="001D25B6" w:rsidP="001D25B6">
      <w:pPr>
        <w:spacing w:after="0" w:line="240" w:lineRule="auto"/>
        <w:rPr>
          <w:rFonts w:cs="Arial"/>
        </w:rPr>
      </w:pPr>
      <w:r w:rsidRPr="00DC7F19">
        <w:rPr>
          <w:rFonts w:cs="Arial"/>
        </w:rPr>
        <w:t xml:space="preserve">TDSC.com account  </w:t>
      </w:r>
    </w:p>
    <w:p w14:paraId="20E7DBEA" w14:textId="40631C5B" w:rsidR="001D25B6" w:rsidRDefault="001D25B6" w:rsidP="001D25B6">
      <w:pPr>
        <w:spacing w:after="0" w:line="240" w:lineRule="auto"/>
        <w:rPr>
          <w:rFonts w:cs="Arial"/>
        </w:rPr>
      </w:pPr>
    </w:p>
    <w:p w14:paraId="7F2555D9" w14:textId="60B30EFA" w:rsidR="001D25B6" w:rsidRDefault="001D25B6" w:rsidP="001D25B6">
      <w:pPr>
        <w:spacing w:after="0" w:line="240" w:lineRule="auto"/>
        <w:rPr>
          <w:rFonts w:cs="Arial"/>
        </w:rPr>
      </w:pPr>
    </w:p>
    <w:p w14:paraId="0904D470" w14:textId="56BA0C0E" w:rsidR="001D25B6" w:rsidRDefault="001D25B6" w:rsidP="001D25B6">
      <w:pPr>
        <w:spacing w:after="0" w:line="240" w:lineRule="auto"/>
        <w:rPr>
          <w:rFonts w:cs="Arial"/>
        </w:rPr>
      </w:pPr>
    </w:p>
    <w:p w14:paraId="262C40AF" w14:textId="2C1AD2F5" w:rsidR="001D25B6" w:rsidRDefault="001D25B6" w:rsidP="001D25B6">
      <w:pPr>
        <w:spacing w:after="0" w:line="240" w:lineRule="auto"/>
        <w:rPr>
          <w:rFonts w:cs="Arial"/>
        </w:rPr>
      </w:pPr>
    </w:p>
    <w:p w14:paraId="08A9E97C" w14:textId="0C555289" w:rsidR="004135A7" w:rsidRDefault="001D25B6" w:rsidP="001D25B6">
      <w:pPr>
        <w:spacing w:after="0" w:line="240" w:lineRule="auto"/>
        <w:rPr>
          <w:rFonts w:cs="Arial"/>
        </w:rPr>
      </w:pPr>
      <w:r w:rsidRPr="00DC7F19">
        <w:rPr>
          <w:rFonts w:cs="Arial"/>
        </w:rPr>
        <w:t xml:space="preserve">Instructions on how to reset your password will </w:t>
      </w:r>
    </w:p>
    <w:p w14:paraId="53963C54" w14:textId="00EB185D" w:rsidR="001D25B6" w:rsidRPr="00DC7F19" w:rsidRDefault="001D25B6" w:rsidP="001D25B6">
      <w:pPr>
        <w:spacing w:after="0" w:line="240" w:lineRule="auto"/>
        <w:rPr>
          <w:rFonts w:cs="Arial"/>
        </w:rPr>
      </w:pPr>
      <w:r w:rsidRPr="00DC7F19">
        <w:rPr>
          <w:rFonts w:cs="Arial"/>
        </w:rPr>
        <w:t>be sent to this address</w:t>
      </w:r>
    </w:p>
    <w:p w14:paraId="3FE264E1" w14:textId="642C951D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4F24F98C" w14:textId="74A36CC1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1C775A6D" w14:textId="25FC97DA" w:rsidR="001D25B6" w:rsidRDefault="00AE4423" w:rsidP="00DC7F19">
      <w:pPr>
        <w:spacing w:after="0" w:line="240" w:lineRule="auto"/>
        <w:rPr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4DBAF8C" wp14:editId="2EB84AA1">
            <wp:simplePos x="0" y="0"/>
            <wp:positionH relativeFrom="margin">
              <wp:posOffset>3638550</wp:posOffset>
            </wp:positionH>
            <wp:positionV relativeFrom="paragraph">
              <wp:posOffset>173355</wp:posOffset>
            </wp:positionV>
            <wp:extent cx="2486025" cy="2505710"/>
            <wp:effectExtent l="38100" t="38100" r="104775" b="10414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95"/>
                    <a:stretch/>
                  </pic:blipFill>
                  <pic:spPr bwMode="auto">
                    <a:xfrm>
                      <a:off x="0" y="0"/>
                      <a:ext cx="2486025" cy="25057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98905" w14:textId="74F2E9B4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3E3C394F" w14:textId="5EA9C269" w:rsidR="004135A7" w:rsidRDefault="001D25B6" w:rsidP="00DC7F19">
      <w:pPr>
        <w:spacing w:after="0" w:line="240" w:lineRule="auto"/>
        <w:rPr>
          <w:rFonts w:cs="Arial"/>
        </w:rPr>
      </w:pPr>
      <w:r w:rsidRPr="001D25B6">
        <w:rPr>
          <w:rFonts w:cs="Arial"/>
        </w:rPr>
        <w:t>Click t</w:t>
      </w:r>
      <w:r w:rsidR="0070272F" w:rsidRPr="001D25B6">
        <w:rPr>
          <w:rFonts w:cs="Arial"/>
        </w:rPr>
        <w:t xml:space="preserve">he link </w:t>
      </w:r>
      <w:r w:rsidRPr="001D25B6">
        <w:rPr>
          <w:rFonts w:cs="Arial"/>
        </w:rPr>
        <w:t>in the email</w:t>
      </w:r>
      <w:r w:rsidR="0070272F" w:rsidRPr="001D25B6">
        <w:rPr>
          <w:rFonts w:cs="Arial"/>
        </w:rPr>
        <w:t xml:space="preserve"> to reset your </w:t>
      </w:r>
    </w:p>
    <w:p w14:paraId="6E37E09B" w14:textId="25A6696D" w:rsidR="007F56CA" w:rsidRPr="001D25B6" w:rsidRDefault="001D25B6" w:rsidP="00DC7F19">
      <w:pPr>
        <w:spacing w:after="0" w:line="240" w:lineRule="auto"/>
        <w:rPr>
          <w:rFonts w:cs="Arial"/>
        </w:rPr>
      </w:pPr>
      <w:r w:rsidRPr="001D25B6">
        <w:rPr>
          <w:rFonts w:cs="Arial"/>
        </w:rPr>
        <w:t>p</w:t>
      </w:r>
      <w:r w:rsidR="0070272F" w:rsidRPr="001D25B6">
        <w:rPr>
          <w:rFonts w:cs="Arial"/>
        </w:rPr>
        <w:t>assword</w:t>
      </w:r>
    </w:p>
    <w:p w14:paraId="2D758A59" w14:textId="0429D094" w:rsidR="0070272F" w:rsidRPr="00DC7F19" w:rsidRDefault="0070272F" w:rsidP="00DC7F19">
      <w:pPr>
        <w:spacing w:after="0" w:line="240" w:lineRule="auto"/>
        <w:rPr>
          <w:rFonts w:cs="Arial"/>
          <w:b/>
          <w:bCs/>
        </w:rPr>
      </w:pPr>
    </w:p>
    <w:p w14:paraId="5C74BCAC" w14:textId="281AEA84" w:rsidR="0070272F" w:rsidRPr="00DC7F19" w:rsidRDefault="0070272F" w:rsidP="00DC7F19">
      <w:pPr>
        <w:spacing w:after="0" w:line="240" w:lineRule="auto"/>
        <w:rPr>
          <w:b/>
          <w:bCs/>
        </w:rPr>
      </w:pPr>
    </w:p>
    <w:p w14:paraId="220059EF" w14:textId="1CF8B596" w:rsidR="007F56CA" w:rsidRPr="00DC7F19" w:rsidRDefault="007F56CA" w:rsidP="00DC7F19">
      <w:pPr>
        <w:spacing w:after="0" w:line="240" w:lineRule="auto"/>
      </w:pPr>
    </w:p>
    <w:p w14:paraId="1AEF8BA8" w14:textId="3194130F" w:rsidR="001D25B6" w:rsidRDefault="00246199" w:rsidP="00DC7F19">
      <w:pPr>
        <w:spacing w:after="0" w:line="240" w:lineRule="auto"/>
        <w:rPr>
          <w:rFonts w:cs="Arial"/>
          <w:b/>
          <w:bCs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851E3A" wp14:editId="6A1FD5C7">
                <wp:simplePos x="0" y="0"/>
                <wp:positionH relativeFrom="column">
                  <wp:posOffset>3618865</wp:posOffset>
                </wp:positionH>
                <wp:positionV relativeFrom="paragraph">
                  <wp:posOffset>90170</wp:posOffset>
                </wp:positionV>
                <wp:extent cx="1838325" cy="295275"/>
                <wp:effectExtent l="19050" t="19050" r="28575" b="2857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2952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0D712D" id="Oval 18" o:spid="_x0000_s1026" style="position:absolute;margin-left:284.95pt;margin-top:7.1pt;width:144.75pt;height:23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" filled="f" strokecolor="red" strokeweight="2.25pt">
                <v:stroke joinstyle="miter"/>
              </v:oval>
            </w:pict>
          </mc:Fallback>
        </mc:AlternateContent>
      </w:r>
    </w:p>
    <w:p w14:paraId="4C122D2F" w14:textId="67F0E8E6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1C391D45" w14:textId="1A518A6F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45388344" w14:textId="2410915C" w:rsidR="00AE4423" w:rsidRDefault="00AE4423" w:rsidP="00DC7F19">
      <w:pPr>
        <w:spacing w:after="0" w:line="240" w:lineRule="auto"/>
        <w:rPr>
          <w:rFonts w:cs="Arial"/>
          <w:b/>
          <w:bCs/>
        </w:rPr>
      </w:pPr>
    </w:p>
    <w:p w14:paraId="2AA53F1B" w14:textId="2072A9A1" w:rsidR="00AE4423" w:rsidRDefault="00AE4423" w:rsidP="00DC7F19">
      <w:pPr>
        <w:spacing w:after="0" w:line="240" w:lineRule="auto"/>
        <w:rPr>
          <w:rFonts w:cs="Arial"/>
          <w:b/>
          <w:bCs/>
        </w:rPr>
      </w:pPr>
    </w:p>
    <w:p w14:paraId="69E24F84" w14:textId="2A11667A" w:rsidR="00AE4423" w:rsidRDefault="00AE4423" w:rsidP="00DC7F19">
      <w:pPr>
        <w:spacing w:after="0" w:line="240" w:lineRule="auto"/>
        <w:rPr>
          <w:rFonts w:cs="Arial"/>
          <w:b/>
          <w:bCs/>
        </w:rPr>
      </w:pPr>
    </w:p>
    <w:p w14:paraId="789522E5" w14:textId="0C689D76" w:rsidR="00AE4423" w:rsidRDefault="00AE4423" w:rsidP="00DC7F19">
      <w:pPr>
        <w:spacing w:after="0" w:line="240" w:lineRule="auto"/>
        <w:rPr>
          <w:rFonts w:cs="Arial"/>
          <w:b/>
          <w:bCs/>
        </w:rPr>
      </w:pPr>
    </w:p>
    <w:p w14:paraId="246D6B7F" w14:textId="14C1A063" w:rsidR="00AE4423" w:rsidRDefault="00AE4423" w:rsidP="00DC7F19">
      <w:pPr>
        <w:spacing w:after="0" w:line="240" w:lineRule="auto"/>
        <w:rPr>
          <w:rFonts w:cs="Arial"/>
          <w:b/>
          <w:bCs/>
        </w:rPr>
      </w:pPr>
    </w:p>
    <w:p w14:paraId="6332A0BF" w14:textId="77777777" w:rsidR="00AE4423" w:rsidRDefault="00AE4423" w:rsidP="00DC7F19">
      <w:pPr>
        <w:spacing w:after="0" w:line="240" w:lineRule="auto"/>
        <w:rPr>
          <w:rFonts w:cs="Arial"/>
          <w:b/>
          <w:bCs/>
        </w:rPr>
      </w:pPr>
    </w:p>
    <w:p w14:paraId="28151FE0" w14:textId="3588F6BC" w:rsidR="001D25B6" w:rsidRPr="00C654C4" w:rsidRDefault="00AE4423" w:rsidP="00DC7F19">
      <w:pPr>
        <w:spacing w:after="0" w:line="240" w:lineRule="auto"/>
        <w:rPr>
          <w:rFonts w:cs="Arial"/>
        </w:rPr>
      </w:pPr>
      <w:r w:rsidRPr="00DC7F19">
        <w:rPr>
          <w:noProof/>
        </w:rPr>
        <w:drawing>
          <wp:anchor distT="0" distB="0" distL="114300" distR="114300" simplePos="0" relativeHeight="251666432" behindDoc="0" locked="0" layoutInCell="1" allowOverlap="1" wp14:anchorId="5ACB9248" wp14:editId="6555A7ED">
            <wp:simplePos x="0" y="0"/>
            <wp:positionH relativeFrom="column">
              <wp:posOffset>3648075</wp:posOffset>
            </wp:positionH>
            <wp:positionV relativeFrom="paragraph">
              <wp:posOffset>3175</wp:posOffset>
            </wp:positionV>
            <wp:extent cx="2643505" cy="1224915"/>
            <wp:effectExtent l="38100" t="38100" r="99695" b="8953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505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4C4" w:rsidRPr="00C654C4">
        <w:rPr>
          <w:rFonts w:cs="Arial"/>
        </w:rPr>
        <w:t xml:space="preserve">Create and confirm a new password </w:t>
      </w:r>
    </w:p>
    <w:p w14:paraId="0BD43921" w14:textId="058B2CD5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40618D5A" w14:textId="1597BF76" w:rsidR="00C654C4" w:rsidRDefault="00C654C4" w:rsidP="00DC7F19">
      <w:pPr>
        <w:spacing w:after="0" w:line="240" w:lineRule="auto"/>
        <w:rPr>
          <w:rFonts w:cs="Arial"/>
          <w:b/>
          <w:bCs/>
        </w:rPr>
      </w:pPr>
    </w:p>
    <w:p w14:paraId="0C3FE9FA" w14:textId="366EC994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13B79D2A" w14:textId="0E2A2C66" w:rsidR="00C654C4" w:rsidRDefault="00C654C4">
      <w:pPr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41A83A9D" w14:textId="36ABAD51" w:rsidR="001D25B6" w:rsidRDefault="001D25B6" w:rsidP="00DC7F19">
      <w:pPr>
        <w:spacing w:after="0" w:line="240" w:lineRule="auto"/>
        <w:rPr>
          <w:rFonts w:cs="Arial"/>
          <w:b/>
          <w:bCs/>
        </w:rPr>
      </w:pPr>
    </w:p>
    <w:p w14:paraId="7318CAE7" w14:textId="260C81D7" w:rsidR="001F6BAC" w:rsidRDefault="00F83973" w:rsidP="00DC7F19">
      <w:pPr>
        <w:spacing w:after="0" w:line="240" w:lineRule="auto"/>
        <w:rPr>
          <w:rFonts w:cs="Arial"/>
          <w:b/>
          <w:bCs/>
        </w:rPr>
      </w:pPr>
      <w:r>
        <w:rPr>
          <w:rFonts w:cs="Arial"/>
          <w:b/>
          <w:bCs/>
        </w:rPr>
        <w:t>PLACING AN ORDER</w:t>
      </w:r>
      <w:r w:rsidR="00163155">
        <w:rPr>
          <w:rFonts w:cs="Arial"/>
          <w:b/>
          <w:bCs/>
        </w:rPr>
        <w:t xml:space="preserve"> WITH LICENSE UPLOAD</w:t>
      </w:r>
    </w:p>
    <w:p w14:paraId="21CBBCCE" w14:textId="421026DB" w:rsidR="00163155" w:rsidRPr="00DC7F19" w:rsidRDefault="007B485D" w:rsidP="00DC7F19">
      <w:pPr>
        <w:spacing w:after="0" w:line="240" w:lineRule="auto"/>
        <w:rPr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7858C89A" wp14:editId="2390A8DF">
            <wp:simplePos x="0" y="0"/>
            <wp:positionH relativeFrom="margin">
              <wp:align>right</wp:align>
            </wp:positionH>
            <wp:positionV relativeFrom="paragraph">
              <wp:posOffset>143510</wp:posOffset>
            </wp:positionV>
            <wp:extent cx="3593465" cy="2216150"/>
            <wp:effectExtent l="38100" t="38100" r="102235" b="8890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47" b="47112"/>
                    <a:stretch/>
                  </pic:blipFill>
                  <pic:spPr bwMode="auto">
                    <a:xfrm>
                      <a:off x="0" y="0"/>
                      <a:ext cx="3593465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ADC9B7" w14:textId="74B48F86" w:rsidR="00866526" w:rsidRDefault="00866526" w:rsidP="00866526">
      <w:r>
        <w:rPr>
          <w:rFonts w:cs="Arial"/>
        </w:rPr>
        <w:t xml:space="preserve">Visit </w:t>
      </w:r>
      <w:hyperlink r:id="rId15" w:history="1">
        <w:r w:rsidR="00E328EE" w:rsidRPr="00864923">
          <w:rPr>
            <w:rStyle w:val="Hyperlink"/>
          </w:rPr>
          <w:t>https://tdsc.com/p/242348-1</w:t>
        </w:r>
      </w:hyperlink>
    </w:p>
    <w:p w14:paraId="5CCB1DB2" w14:textId="69C29F2A" w:rsidR="000D5709" w:rsidRDefault="000D5709" w:rsidP="00DC7F19">
      <w:pPr>
        <w:spacing w:after="0" w:line="240" w:lineRule="auto"/>
        <w:rPr>
          <w:rFonts w:cs="Arial"/>
        </w:rPr>
      </w:pPr>
    </w:p>
    <w:p w14:paraId="52A043CD" w14:textId="678AF6EF" w:rsidR="00DD5B71" w:rsidRDefault="00DD5B71" w:rsidP="00DC7F19">
      <w:pPr>
        <w:spacing w:after="0" w:line="240" w:lineRule="auto"/>
        <w:rPr>
          <w:rFonts w:cs="Arial"/>
        </w:rPr>
      </w:pPr>
    </w:p>
    <w:p w14:paraId="59302B47" w14:textId="1ADA175C" w:rsidR="00735C73" w:rsidRDefault="00735C73" w:rsidP="00DC7F19">
      <w:pPr>
        <w:spacing w:after="0" w:line="240" w:lineRule="auto"/>
        <w:rPr>
          <w:rFonts w:cs="Arial"/>
        </w:rPr>
      </w:pPr>
    </w:p>
    <w:p w14:paraId="47FE0C94" w14:textId="17B34797" w:rsidR="00DD5B71" w:rsidRDefault="00DD5B71" w:rsidP="00DC7F19">
      <w:pPr>
        <w:spacing w:after="0" w:line="240" w:lineRule="auto"/>
        <w:rPr>
          <w:rFonts w:cs="Arial"/>
        </w:rPr>
      </w:pPr>
    </w:p>
    <w:p w14:paraId="7D6605F3" w14:textId="58775D60" w:rsidR="002E72E8" w:rsidRDefault="00971697" w:rsidP="00DC7F19">
      <w:pPr>
        <w:spacing w:after="0" w:line="240" w:lineRule="auto"/>
        <w:rPr>
          <w:rFonts w:cs="Arial"/>
        </w:rPr>
      </w:pPr>
      <w:r>
        <w:rPr>
          <w:rFonts w:cs="Arial"/>
        </w:rPr>
        <w:t>Select ADD TO CART</w:t>
      </w:r>
    </w:p>
    <w:p w14:paraId="5EE1AC09" w14:textId="2A5D2342" w:rsidR="00DD5B71" w:rsidRPr="002E72E8" w:rsidRDefault="00971697" w:rsidP="00DC7F19">
      <w:pPr>
        <w:spacing w:after="0" w:line="240" w:lineRule="auto"/>
        <w:rPr>
          <w:rFonts w:cs="Arial"/>
          <w:i/>
          <w:iCs/>
        </w:rPr>
      </w:pPr>
      <w:r w:rsidRPr="002E72E8">
        <w:rPr>
          <w:rFonts w:cs="Arial"/>
          <w:i/>
          <w:iCs/>
        </w:rPr>
        <w:t>Note: the max quantity is 1 per dentist</w:t>
      </w:r>
      <w:r w:rsidR="007D5177" w:rsidRPr="002E72E8">
        <w:rPr>
          <w:rFonts w:cs="Arial"/>
          <w:i/>
          <w:iCs/>
        </w:rPr>
        <w:t xml:space="preserve"> per account so anything placed in excess of that will be cancelled</w:t>
      </w:r>
    </w:p>
    <w:p w14:paraId="2D881782" w14:textId="6E351D3D" w:rsidR="00971697" w:rsidRDefault="00971697" w:rsidP="00DC7F19">
      <w:pPr>
        <w:spacing w:after="0" w:line="240" w:lineRule="auto"/>
        <w:rPr>
          <w:rFonts w:cs="Arial"/>
        </w:rPr>
      </w:pPr>
    </w:p>
    <w:p w14:paraId="44EBC94E" w14:textId="780C297E" w:rsidR="00F849EA" w:rsidRDefault="00F849EA" w:rsidP="00DC7F19">
      <w:pPr>
        <w:spacing w:after="0" w:line="240" w:lineRule="auto"/>
        <w:rPr>
          <w:rFonts w:cs="Arial"/>
        </w:rPr>
      </w:pPr>
    </w:p>
    <w:p w14:paraId="5FB7F1A6" w14:textId="2EBE5E00" w:rsidR="0062311C" w:rsidRDefault="0062311C" w:rsidP="00DC7F19">
      <w:pPr>
        <w:spacing w:after="0" w:line="240" w:lineRule="auto"/>
        <w:rPr>
          <w:rFonts w:cs="Arial"/>
        </w:rPr>
      </w:pPr>
    </w:p>
    <w:p w14:paraId="04C0668B" w14:textId="1116CDB8" w:rsidR="00A660BF" w:rsidRDefault="007B485D" w:rsidP="00DC7F19">
      <w:pPr>
        <w:spacing w:after="0" w:line="240" w:lineRule="auto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0F4F6EF7" wp14:editId="2658BEB9">
            <wp:simplePos x="0" y="0"/>
            <wp:positionH relativeFrom="column">
              <wp:posOffset>3879850</wp:posOffset>
            </wp:positionH>
            <wp:positionV relativeFrom="paragraph">
              <wp:posOffset>41275</wp:posOffset>
            </wp:positionV>
            <wp:extent cx="2816860" cy="1720215"/>
            <wp:effectExtent l="38100" t="38100" r="97790" b="895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65" t="16536" r="16582" b="17323"/>
                    <a:stretch/>
                  </pic:blipFill>
                  <pic:spPr bwMode="auto">
                    <a:xfrm>
                      <a:off x="0" y="0"/>
                      <a:ext cx="2816860" cy="17202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463B">
        <w:rPr>
          <w:noProof/>
        </w:rPr>
        <w:t xml:space="preserve">When </w:t>
      </w:r>
      <w:r w:rsidR="001F6BAC" w:rsidRPr="00DC7F19">
        <w:rPr>
          <w:rFonts w:cs="Arial"/>
        </w:rPr>
        <w:t xml:space="preserve">adding the item to your cart, </w:t>
      </w:r>
      <w:r w:rsidR="00A660BF">
        <w:rPr>
          <w:rFonts w:cs="Arial"/>
        </w:rPr>
        <w:t xml:space="preserve">if you do </w:t>
      </w:r>
    </w:p>
    <w:p w14:paraId="50132B47" w14:textId="2A470064" w:rsidR="00A660BF" w:rsidRDefault="00A660BF" w:rsidP="00DC7F19">
      <w:pPr>
        <w:spacing w:after="0" w:line="240" w:lineRule="auto"/>
        <w:rPr>
          <w:rFonts w:cs="Arial"/>
        </w:rPr>
      </w:pPr>
      <w:r>
        <w:rPr>
          <w:rFonts w:cs="Arial"/>
        </w:rPr>
        <w:t xml:space="preserve">not already have one on file, </w:t>
      </w:r>
      <w:r w:rsidR="001F6BAC" w:rsidRPr="00DC7F19">
        <w:rPr>
          <w:rFonts w:cs="Arial"/>
        </w:rPr>
        <w:t xml:space="preserve">you will be </w:t>
      </w:r>
    </w:p>
    <w:p w14:paraId="38997BFA" w14:textId="6676D6F1" w:rsidR="00BB27E0" w:rsidRDefault="001F6BAC" w:rsidP="00DC7F19">
      <w:pPr>
        <w:spacing w:after="0" w:line="240" w:lineRule="auto"/>
        <w:rPr>
          <w:rFonts w:cs="Arial"/>
        </w:rPr>
      </w:pPr>
      <w:r w:rsidRPr="00DC7F19">
        <w:rPr>
          <w:rFonts w:cs="Arial"/>
        </w:rPr>
        <w:t>prompted</w:t>
      </w:r>
      <w:r w:rsidR="00A660BF">
        <w:rPr>
          <w:rFonts w:cs="Arial"/>
        </w:rPr>
        <w:t xml:space="preserve"> </w:t>
      </w:r>
      <w:r w:rsidRPr="00DC7F19">
        <w:rPr>
          <w:rFonts w:cs="Arial"/>
        </w:rPr>
        <w:t>to add</w:t>
      </w:r>
      <w:r w:rsidR="004E01E9">
        <w:rPr>
          <w:rFonts w:cs="Arial"/>
        </w:rPr>
        <w:t xml:space="preserve"> you l</w:t>
      </w:r>
      <w:r w:rsidR="00BB27E0" w:rsidRPr="00DC7F19">
        <w:rPr>
          <w:rFonts w:cs="Arial"/>
        </w:rPr>
        <w:t>icense</w:t>
      </w:r>
      <w:r w:rsidR="004E01E9">
        <w:rPr>
          <w:rFonts w:cs="Arial"/>
        </w:rPr>
        <w:t>.</w:t>
      </w:r>
    </w:p>
    <w:p w14:paraId="51FD04EE" w14:textId="217FEA75" w:rsidR="004E01E9" w:rsidRDefault="004E01E9" w:rsidP="00DC7F19">
      <w:pPr>
        <w:spacing w:after="0" w:line="240" w:lineRule="auto"/>
        <w:rPr>
          <w:rFonts w:cs="Arial"/>
        </w:rPr>
      </w:pPr>
    </w:p>
    <w:p w14:paraId="64BE71EE" w14:textId="170E80DF" w:rsidR="004E01E9" w:rsidRDefault="004E01E9" w:rsidP="00DC7F19">
      <w:pPr>
        <w:spacing w:after="0" w:line="240" w:lineRule="auto"/>
        <w:rPr>
          <w:rFonts w:cs="Arial"/>
        </w:rPr>
      </w:pPr>
    </w:p>
    <w:p w14:paraId="143236BF" w14:textId="72129CE7" w:rsidR="00A660BF" w:rsidRDefault="00A660BF" w:rsidP="00DC7F19">
      <w:pPr>
        <w:spacing w:after="0" w:line="240" w:lineRule="auto"/>
        <w:rPr>
          <w:rFonts w:cs="Arial"/>
        </w:rPr>
      </w:pPr>
    </w:p>
    <w:p w14:paraId="34EA952E" w14:textId="1DD00606" w:rsidR="004E01E9" w:rsidRPr="00DC7F19" w:rsidRDefault="004E01E9" w:rsidP="00DC7F19">
      <w:pPr>
        <w:spacing w:after="0" w:line="240" w:lineRule="auto"/>
        <w:rPr>
          <w:rFonts w:cs="Arial"/>
        </w:rPr>
      </w:pPr>
      <w:r>
        <w:rPr>
          <w:rFonts w:cs="Arial"/>
        </w:rPr>
        <w:t>Click ADD LICENSE</w:t>
      </w:r>
    </w:p>
    <w:p w14:paraId="446AFB36" w14:textId="151E37B9" w:rsidR="008A7ED6" w:rsidRDefault="008A7ED6" w:rsidP="00DC7F19">
      <w:pPr>
        <w:spacing w:after="0" w:line="240" w:lineRule="auto"/>
        <w:rPr>
          <w:rFonts w:cs="Arial"/>
        </w:rPr>
      </w:pPr>
    </w:p>
    <w:p w14:paraId="32DF1627" w14:textId="6840CD56" w:rsidR="004E01E9" w:rsidRDefault="004E01E9" w:rsidP="00DC7F19">
      <w:pPr>
        <w:spacing w:after="0" w:line="240" w:lineRule="auto"/>
        <w:rPr>
          <w:rFonts w:cs="Arial"/>
        </w:rPr>
      </w:pPr>
    </w:p>
    <w:p w14:paraId="4387E6F8" w14:textId="03109F53" w:rsidR="004E01E9" w:rsidRDefault="004E01E9" w:rsidP="00DC7F19">
      <w:pPr>
        <w:spacing w:after="0" w:line="240" w:lineRule="auto"/>
        <w:rPr>
          <w:rFonts w:cs="Arial"/>
        </w:rPr>
      </w:pPr>
    </w:p>
    <w:p w14:paraId="5F99B51D" w14:textId="4B83228E" w:rsidR="004E01E9" w:rsidRDefault="007B485D" w:rsidP="00DC7F19">
      <w:pPr>
        <w:spacing w:after="0" w:line="240" w:lineRule="auto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0640EA61" wp14:editId="7D428FBE">
            <wp:simplePos x="0" y="0"/>
            <wp:positionH relativeFrom="margin">
              <wp:posOffset>3949700</wp:posOffset>
            </wp:positionH>
            <wp:positionV relativeFrom="paragraph">
              <wp:posOffset>81280</wp:posOffset>
            </wp:positionV>
            <wp:extent cx="2767965" cy="2404745"/>
            <wp:effectExtent l="38100" t="38100" r="89535" b="9080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965" cy="240474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DC8CF" w14:textId="23687095" w:rsidR="007642B5" w:rsidRDefault="00494590" w:rsidP="00DC7F19">
      <w:pPr>
        <w:spacing w:after="0" w:line="240" w:lineRule="auto"/>
        <w:rPr>
          <w:rFonts w:cs="Arial"/>
        </w:rPr>
      </w:pPr>
      <w:r>
        <w:rPr>
          <w:rFonts w:cs="Arial"/>
        </w:rPr>
        <w:t xml:space="preserve">Complete the form and upload an image </w:t>
      </w:r>
      <w:r w:rsidR="00EA1CAE">
        <w:rPr>
          <w:rFonts w:cs="Arial"/>
        </w:rPr>
        <w:t xml:space="preserve">of </w:t>
      </w:r>
    </w:p>
    <w:p w14:paraId="6B7D1249" w14:textId="41102934" w:rsidR="008A7ED6" w:rsidRPr="00DC7F19" w:rsidRDefault="00EA1CAE" w:rsidP="00DC7F19">
      <w:pPr>
        <w:spacing w:after="0" w:line="240" w:lineRule="auto"/>
        <w:rPr>
          <w:rFonts w:cs="Arial"/>
        </w:rPr>
      </w:pPr>
      <w:r>
        <w:rPr>
          <w:rFonts w:cs="Arial"/>
        </w:rPr>
        <w:t>your s</w:t>
      </w:r>
      <w:r w:rsidR="00BB27E0" w:rsidRPr="00DC7F19">
        <w:rPr>
          <w:rFonts w:cs="Arial"/>
        </w:rPr>
        <w:t xml:space="preserve">tate-issued dental </w:t>
      </w:r>
      <w:r>
        <w:rPr>
          <w:rFonts w:cs="Arial"/>
        </w:rPr>
        <w:t>and click SUMBIT</w:t>
      </w:r>
    </w:p>
    <w:p w14:paraId="563D24FD" w14:textId="60EFBE3B" w:rsidR="008A7ED6" w:rsidRPr="00DC7F19" w:rsidRDefault="008A7ED6" w:rsidP="00DC7F19">
      <w:pPr>
        <w:spacing w:after="0" w:line="240" w:lineRule="auto"/>
        <w:rPr>
          <w:rFonts w:cs="Arial"/>
        </w:rPr>
      </w:pPr>
    </w:p>
    <w:p w14:paraId="250E4580" w14:textId="724CE389" w:rsidR="008A7ED6" w:rsidRPr="00DC7F19" w:rsidRDefault="008A7ED6" w:rsidP="00DC7F19">
      <w:pPr>
        <w:spacing w:after="0" w:line="240" w:lineRule="auto"/>
        <w:rPr>
          <w:rFonts w:cs="Arial"/>
        </w:rPr>
      </w:pPr>
    </w:p>
    <w:p w14:paraId="7A31A41C" w14:textId="2F0A614F" w:rsidR="001F6BAC" w:rsidRDefault="001F6BAC" w:rsidP="00DC7F19">
      <w:pPr>
        <w:spacing w:after="0" w:line="240" w:lineRule="auto"/>
        <w:rPr>
          <w:rFonts w:cs="Arial"/>
          <w:noProof/>
        </w:rPr>
      </w:pPr>
    </w:p>
    <w:p w14:paraId="61A3F0AA" w14:textId="50B15031" w:rsidR="00156315" w:rsidRDefault="00156315" w:rsidP="00DC7F19">
      <w:pPr>
        <w:spacing w:after="0" w:line="240" w:lineRule="auto"/>
        <w:rPr>
          <w:rFonts w:cs="Arial"/>
          <w:noProof/>
        </w:rPr>
      </w:pPr>
    </w:p>
    <w:p w14:paraId="651EB2EB" w14:textId="637FF5A2" w:rsidR="00156315" w:rsidRDefault="00156315" w:rsidP="00DC7F19">
      <w:pPr>
        <w:spacing w:after="0" w:line="240" w:lineRule="auto"/>
        <w:rPr>
          <w:rFonts w:cs="Arial"/>
          <w:noProof/>
        </w:rPr>
      </w:pPr>
    </w:p>
    <w:p w14:paraId="7ABFF659" w14:textId="1E3ECE77" w:rsidR="00156315" w:rsidRDefault="00156315" w:rsidP="00DC7F19">
      <w:pPr>
        <w:spacing w:after="0" w:line="240" w:lineRule="auto"/>
        <w:rPr>
          <w:rFonts w:cs="Arial"/>
          <w:noProof/>
        </w:rPr>
      </w:pPr>
    </w:p>
    <w:p w14:paraId="7C37C6B1" w14:textId="18D1945F" w:rsidR="00156315" w:rsidRDefault="00156315" w:rsidP="00DC7F19">
      <w:pPr>
        <w:spacing w:after="0" w:line="240" w:lineRule="auto"/>
        <w:rPr>
          <w:rFonts w:cs="Arial"/>
          <w:noProof/>
        </w:rPr>
      </w:pPr>
    </w:p>
    <w:p w14:paraId="46D0D9BE" w14:textId="01C1DE6D" w:rsidR="00156315" w:rsidRDefault="00156315" w:rsidP="00DC7F19">
      <w:pPr>
        <w:spacing w:after="0" w:line="240" w:lineRule="auto"/>
        <w:rPr>
          <w:rFonts w:cs="Arial"/>
          <w:noProof/>
        </w:rPr>
      </w:pPr>
    </w:p>
    <w:p w14:paraId="4E273F77" w14:textId="178BA7BE" w:rsidR="00156315" w:rsidRDefault="00156315" w:rsidP="00DC7F19">
      <w:pPr>
        <w:spacing w:after="0" w:line="240" w:lineRule="auto"/>
        <w:rPr>
          <w:rFonts w:cs="Arial"/>
          <w:noProof/>
        </w:rPr>
      </w:pPr>
    </w:p>
    <w:p w14:paraId="5CC17458" w14:textId="10337C2B" w:rsidR="00156315" w:rsidRDefault="00156315" w:rsidP="00DC7F19">
      <w:pPr>
        <w:spacing w:after="0" w:line="240" w:lineRule="auto"/>
        <w:rPr>
          <w:rFonts w:cs="Arial"/>
          <w:noProof/>
        </w:rPr>
      </w:pPr>
    </w:p>
    <w:p w14:paraId="79B61A83" w14:textId="718D482F" w:rsidR="0083463B" w:rsidRDefault="0083463B" w:rsidP="00DC7F19">
      <w:pPr>
        <w:spacing w:after="0" w:line="240" w:lineRule="auto"/>
        <w:rPr>
          <w:rFonts w:cs="Arial"/>
        </w:rPr>
      </w:pPr>
    </w:p>
    <w:p w14:paraId="7761ABCD" w14:textId="55EA0B06" w:rsidR="0062311C" w:rsidRDefault="007B485D" w:rsidP="00DC7F19">
      <w:pPr>
        <w:spacing w:after="0" w:line="240" w:lineRule="auto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3EEEF4A6" wp14:editId="6F2B8071">
            <wp:simplePos x="0" y="0"/>
            <wp:positionH relativeFrom="margin">
              <wp:align>right</wp:align>
            </wp:positionH>
            <wp:positionV relativeFrom="paragraph">
              <wp:posOffset>166370</wp:posOffset>
            </wp:positionV>
            <wp:extent cx="3403600" cy="1682115"/>
            <wp:effectExtent l="38100" t="38100" r="101600" b="8953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287"/>
                    <a:stretch/>
                  </pic:blipFill>
                  <pic:spPr bwMode="auto">
                    <a:xfrm>
                      <a:off x="0" y="0"/>
                      <a:ext cx="3403600" cy="168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049EAA" w14:textId="7FD502D4" w:rsidR="00B157E0" w:rsidRDefault="000E7FA7" w:rsidP="00DC7F19">
      <w:pPr>
        <w:spacing w:after="0" w:line="240" w:lineRule="auto"/>
        <w:rPr>
          <w:rFonts w:cs="Arial"/>
        </w:rPr>
      </w:pPr>
      <w:r>
        <w:rPr>
          <w:rFonts w:cs="Arial"/>
        </w:rPr>
        <w:t xml:space="preserve">Click the cart at the top of the page to view your cart and complete checkout. </w:t>
      </w:r>
    </w:p>
    <w:p w14:paraId="72974504" w14:textId="0BB02ABE" w:rsidR="003B3C6F" w:rsidRDefault="003B3C6F" w:rsidP="00DC7F19">
      <w:pPr>
        <w:spacing w:after="0" w:line="240" w:lineRule="auto"/>
        <w:rPr>
          <w:rFonts w:cs="Arial"/>
        </w:rPr>
      </w:pPr>
    </w:p>
    <w:p w14:paraId="66775475" w14:textId="74368190" w:rsidR="003B3C6F" w:rsidRDefault="003B3C6F" w:rsidP="00DC7F19">
      <w:pPr>
        <w:spacing w:after="0" w:line="240" w:lineRule="auto"/>
        <w:rPr>
          <w:rFonts w:cs="Arial"/>
        </w:rPr>
      </w:pPr>
    </w:p>
    <w:p w14:paraId="34ABBE5E" w14:textId="2EC4A837" w:rsidR="003B3C6F" w:rsidRPr="00DC7F19" w:rsidRDefault="003B3C6F" w:rsidP="00DC7F19">
      <w:pPr>
        <w:spacing w:after="0" w:line="240" w:lineRule="auto"/>
        <w:rPr>
          <w:rFonts w:cs="Arial"/>
        </w:rPr>
      </w:pPr>
      <w:r>
        <w:rPr>
          <w:rFonts w:cs="Arial"/>
        </w:rPr>
        <w:t>Select CHECKOUT</w:t>
      </w:r>
      <w:r w:rsidR="009975E8">
        <w:rPr>
          <w:rFonts w:cs="Arial"/>
        </w:rPr>
        <w:t xml:space="preserve"> </w:t>
      </w:r>
    </w:p>
    <w:p w14:paraId="36407098" w14:textId="694946D6" w:rsidR="00B157E0" w:rsidRDefault="00B157E0" w:rsidP="00DC7F19">
      <w:pPr>
        <w:spacing w:after="0" w:line="240" w:lineRule="auto"/>
        <w:rPr>
          <w:rFonts w:cs="Arial"/>
          <w:noProof/>
        </w:rPr>
      </w:pPr>
    </w:p>
    <w:p w14:paraId="3BE03B33" w14:textId="50CC5082" w:rsidR="003B3C6F" w:rsidRDefault="003B3C6F" w:rsidP="00DC7F19">
      <w:pPr>
        <w:spacing w:after="0" w:line="240" w:lineRule="auto"/>
        <w:rPr>
          <w:rFonts w:cs="Arial"/>
          <w:noProof/>
        </w:rPr>
      </w:pPr>
    </w:p>
    <w:p w14:paraId="49396451" w14:textId="39CA5024" w:rsidR="003B3C6F" w:rsidRDefault="003B3C6F" w:rsidP="00DC7F19">
      <w:pPr>
        <w:spacing w:after="0" w:line="240" w:lineRule="auto"/>
        <w:rPr>
          <w:rFonts w:cs="Arial"/>
          <w:noProof/>
        </w:rPr>
      </w:pPr>
    </w:p>
    <w:p w14:paraId="21715151" w14:textId="2E65C033" w:rsidR="003B3C6F" w:rsidRDefault="003B3C6F" w:rsidP="00DC7F19">
      <w:pPr>
        <w:spacing w:after="0" w:line="240" w:lineRule="auto"/>
        <w:rPr>
          <w:rFonts w:cs="Arial"/>
          <w:noProof/>
        </w:rPr>
      </w:pPr>
    </w:p>
    <w:p w14:paraId="00313EE4" w14:textId="3CEB0279" w:rsidR="003B3C6F" w:rsidRDefault="006E6EAA" w:rsidP="00DC7F19">
      <w:pPr>
        <w:spacing w:after="0" w:line="240" w:lineRule="auto"/>
        <w:rPr>
          <w:rFonts w:cs="Arial"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4F135585" wp14:editId="55C3A3CE">
            <wp:simplePos x="0" y="0"/>
            <wp:positionH relativeFrom="margin">
              <wp:posOffset>5041900</wp:posOffset>
            </wp:positionH>
            <wp:positionV relativeFrom="paragraph">
              <wp:posOffset>174207</wp:posOffset>
            </wp:positionV>
            <wp:extent cx="1842135" cy="721143"/>
            <wp:effectExtent l="0" t="0" r="5715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071" cy="72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5" behindDoc="0" locked="0" layoutInCell="1" allowOverlap="1" wp14:anchorId="672AC143" wp14:editId="2E7DD77B">
            <wp:simplePos x="0" y="0"/>
            <wp:positionH relativeFrom="margin">
              <wp:posOffset>3263900</wp:posOffset>
            </wp:positionH>
            <wp:positionV relativeFrom="paragraph">
              <wp:posOffset>76200</wp:posOffset>
            </wp:positionV>
            <wp:extent cx="3618240" cy="5289550"/>
            <wp:effectExtent l="38100" t="38100" r="96520" b="10160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8240" cy="528955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</w:p>
    <w:p w14:paraId="6F20D287" w14:textId="206E276B" w:rsidR="00C84CA8" w:rsidRDefault="00C84CA8" w:rsidP="00DC7F19">
      <w:pPr>
        <w:spacing w:after="0" w:line="240" w:lineRule="auto"/>
        <w:rPr>
          <w:rFonts w:cs="Arial"/>
        </w:rPr>
      </w:pPr>
    </w:p>
    <w:p w14:paraId="42C2A625" w14:textId="31365955" w:rsidR="00385951" w:rsidRDefault="00B157E0" w:rsidP="00DC7F19">
      <w:pPr>
        <w:spacing w:after="0" w:line="240" w:lineRule="auto"/>
        <w:rPr>
          <w:rFonts w:cs="Arial"/>
        </w:rPr>
      </w:pPr>
      <w:r w:rsidRPr="00DC7F19">
        <w:rPr>
          <w:rFonts w:cs="Arial"/>
        </w:rPr>
        <w:t>Enter your shipping address</w:t>
      </w:r>
      <w:r w:rsidR="00986928">
        <w:rPr>
          <w:rFonts w:cs="Arial"/>
        </w:rPr>
        <w:t>, payment information</w:t>
      </w:r>
    </w:p>
    <w:p w14:paraId="61773CF1" w14:textId="44786374" w:rsidR="00B157E0" w:rsidRDefault="00986928" w:rsidP="00DC7F19">
      <w:pPr>
        <w:spacing w:after="0" w:line="240" w:lineRule="auto"/>
        <w:rPr>
          <w:rFonts w:cs="Arial"/>
        </w:rPr>
      </w:pPr>
      <w:r>
        <w:rPr>
          <w:rFonts w:cs="Arial"/>
        </w:rPr>
        <w:t>and billing address</w:t>
      </w:r>
    </w:p>
    <w:p w14:paraId="35F78916" w14:textId="350EDBE6" w:rsidR="00986928" w:rsidRDefault="00986928" w:rsidP="00DC7F19">
      <w:pPr>
        <w:spacing w:after="0" w:line="240" w:lineRule="auto"/>
        <w:rPr>
          <w:rFonts w:cs="Arial"/>
        </w:rPr>
      </w:pPr>
    </w:p>
    <w:p w14:paraId="05613903" w14:textId="29DE54BB" w:rsidR="00986928" w:rsidRDefault="00986928" w:rsidP="00DC7F19">
      <w:pPr>
        <w:spacing w:after="0" w:line="240" w:lineRule="auto"/>
        <w:rPr>
          <w:rFonts w:cs="Arial"/>
        </w:rPr>
      </w:pPr>
    </w:p>
    <w:p w14:paraId="2A053634" w14:textId="40D68E5C" w:rsidR="00986928" w:rsidRDefault="00986928" w:rsidP="00DC7F19">
      <w:pPr>
        <w:spacing w:after="0" w:line="240" w:lineRule="auto"/>
        <w:rPr>
          <w:rFonts w:cs="Arial"/>
        </w:rPr>
      </w:pPr>
      <w:r>
        <w:rPr>
          <w:rFonts w:cs="Arial"/>
        </w:rPr>
        <w:t>Select REVIEW YOUR ORDER to proceed to final review</w:t>
      </w:r>
    </w:p>
    <w:p w14:paraId="53E5CBD9" w14:textId="77777777" w:rsidR="00986928" w:rsidRPr="00DC7F19" w:rsidRDefault="00986928" w:rsidP="00DC7F19">
      <w:pPr>
        <w:spacing w:after="0" w:line="240" w:lineRule="auto"/>
        <w:rPr>
          <w:rFonts w:cs="Arial"/>
        </w:rPr>
      </w:pPr>
    </w:p>
    <w:p w14:paraId="13095E89" w14:textId="03218244" w:rsidR="00B157E0" w:rsidRPr="00DC7F19" w:rsidRDefault="00B157E0" w:rsidP="00DC7F19">
      <w:pPr>
        <w:spacing w:after="0" w:line="240" w:lineRule="auto"/>
        <w:rPr>
          <w:rFonts w:cs="Arial"/>
        </w:rPr>
      </w:pPr>
    </w:p>
    <w:p w14:paraId="4CA58A86" w14:textId="00E6FD15" w:rsidR="00691022" w:rsidRDefault="00691022" w:rsidP="00DC7F19">
      <w:pPr>
        <w:spacing w:after="0" w:line="240" w:lineRule="auto"/>
        <w:rPr>
          <w:rFonts w:cs="Arial"/>
        </w:rPr>
      </w:pPr>
    </w:p>
    <w:p w14:paraId="3887CC98" w14:textId="4CC0C560" w:rsidR="005F7742" w:rsidRDefault="005F7742" w:rsidP="00DC7F19">
      <w:pPr>
        <w:spacing w:after="0" w:line="240" w:lineRule="auto"/>
        <w:rPr>
          <w:rFonts w:cs="Arial"/>
        </w:rPr>
      </w:pPr>
    </w:p>
    <w:p w14:paraId="1A60D73C" w14:textId="102DC6BB" w:rsidR="005F7742" w:rsidRDefault="005F7742" w:rsidP="00DC7F19">
      <w:pPr>
        <w:spacing w:after="0" w:line="240" w:lineRule="auto"/>
        <w:rPr>
          <w:rFonts w:cs="Arial"/>
        </w:rPr>
      </w:pPr>
    </w:p>
    <w:p w14:paraId="472DB4AC" w14:textId="3F7901ED" w:rsidR="005F7742" w:rsidRDefault="005F7742" w:rsidP="00DC7F19">
      <w:pPr>
        <w:spacing w:after="0" w:line="240" w:lineRule="auto"/>
        <w:rPr>
          <w:rFonts w:cs="Arial"/>
        </w:rPr>
      </w:pPr>
    </w:p>
    <w:p w14:paraId="204BB9F7" w14:textId="1429FC8B" w:rsidR="005F7742" w:rsidRDefault="005F7742" w:rsidP="00DC7F19">
      <w:pPr>
        <w:spacing w:after="0" w:line="240" w:lineRule="auto"/>
        <w:rPr>
          <w:rFonts w:cs="Arial"/>
        </w:rPr>
      </w:pPr>
    </w:p>
    <w:p w14:paraId="29CA22BC" w14:textId="4AA34FA7" w:rsidR="005F7742" w:rsidRDefault="005F7742" w:rsidP="00DC7F19">
      <w:pPr>
        <w:spacing w:after="0" w:line="240" w:lineRule="auto"/>
        <w:rPr>
          <w:rFonts w:cs="Arial"/>
        </w:rPr>
      </w:pPr>
    </w:p>
    <w:p w14:paraId="76338CD6" w14:textId="32AEDF69" w:rsidR="005F7742" w:rsidRDefault="005F7742" w:rsidP="00DC7F19">
      <w:pPr>
        <w:spacing w:after="0" w:line="240" w:lineRule="auto"/>
        <w:rPr>
          <w:rFonts w:cs="Arial"/>
        </w:rPr>
      </w:pPr>
    </w:p>
    <w:p w14:paraId="79BD87BF" w14:textId="770DAAF6" w:rsidR="005F7742" w:rsidRDefault="005F7742" w:rsidP="00DC7F19">
      <w:pPr>
        <w:spacing w:after="0" w:line="240" w:lineRule="auto"/>
        <w:rPr>
          <w:rFonts w:cs="Arial"/>
        </w:rPr>
      </w:pPr>
    </w:p>
    <w:p w14:paraId="626493E1" w14:textId="478A09F6" w:rsidR="005F7742" w:rsidRDefault="005F7742" w:rsidP="00DC7F19">
      <w:pPr>
        <w:spacing w:after="0" w:line="240" w:lineRule="auto"/>
        <w:rPr>
          <w:rFonts w:cs="Arial"/>
        </w:rPr>
      </w:pPr>
    </w:p>
    <w:p w14:paraId="15ACF970" w14:textId="27E9F3B6" w:rsidR="005F7742" w:rsidRDefault="005F7742" w:rsidP="00DC7F19">
      <w:pPr>
        <w:spacing w:after="0" w:line="240" w:lineRule="auto"/>
        <w:rPr>
          <w:rFonts w:cs="Arial"/>
        </w:rPr>
      </w:pPr>
    </w:p>
    <w:p w14:paraId="55376588" w14:textId="493EF922" w:rsidR="005F7742" w:rsidRDefault="005F7742" w:rsidP="00DC7F19">
      <w:pPr>
        <w:spacing w:after="0" w:line="240" w:lineRule="auto"/>
        <w:rPr>
          <w:rFonts w:cs="Arial"/>
        </w:rPr>
      </w:pPr>
    </w:p>
    <w:p w14:paraId="0FE86851" w14:textId="61F6B288" w:rsidR="005F7742" w:rsidRDefault="005F7742" w:rsidP="00DC7F19">
      <w:pPr>
        <w:spacing w:after="0" w:line="240" w:lineRule="auto"/>
        <w:rPr>
          <w:rFonts w:cs="Arial"/>
        </w:rPr>
      </w:pPr>
    </w:p>
    <w:p w14:paraId="502BF3B5" w14:textId="41313A99" w:rsidR="005F7742" w:rsidRDefault="005F7742" w:rsidP="00DC7F19">
      <w:pPr>
        <w:spacing w:after="0" w:line="240" w:lineRule="auto"/>
        <w:rPr>
          <w:rFonts w:cs="Arial"/>
        </w:rPr>
      </w:pPr>
    </w:p>
    <w:p w14:paraId="18A1E33D" w14:textId="159764F8" w:rsidR="005F7742" w:rsidRDefault="005F7742" w:rsidP="00DC7F19">
      <w:pPr>
        <w:spacing w:after="0" w:line="240" w:lineRule="auto"/>
        <w:rPr>
          <w:rFonts w:cs="Arial"/>
        </w:rPr>
      </w:pPr>
    </w:p>
    <w:p w14:paraId="6C092E58" w14:textId="3743E546" w:rsidR="005F7742" w:rsidRDefault="005F7742" w:rsidP="00DC7F19">
      <w:pPr>
        <w:spacing w:after="0" w:line="240" w:lineRule="auto"/>
        <w:rPr>
          <w:rFonts w:cs="Arial"/>
        </w:rPr>
      </w:pPr>
    </w:p>
    <w:p w14:paraId="42BF7949" w14:textId="469CAA9A" w:rsidR="005F7742" w:rsidRDefault="005F7742" w:rsidP="00DC7F19">
      <w:pPr>
        <w:spacing w:after="0" w:line="240" w:lineRule="auto"/>
        <w:rPr>
          <w:rFonts w:cs="Arial"/>
        </w:rPr>
      </w:pPr>
    </w:p>
    <w:p w14:paraId="0349C1EC" w14:textId="3FA12465" w:rsidR="005F7742" w:rsidRDefault="005F7742" w:rsidP="00DC7F19">
      <w:pPr>
        <w:spacing w:after="0" w:line="240" w:lineRule="auto"/>
        <w:rPr>
          <w:rFonts w:cs="Arial"/>
        </w:rPr>
      </w:pPr>
    </w:p>
    <w:p w14:paraId="713C6167" w14:textId="76E68F05" w:rsidR="0070472F" w:rsidRDefault="0070472F" w:rsidP="00DC7F19">
      <w:pPr>
        <w:spacing w:after="0" w:line="240" w:lineRule="auto"/>
        <w:rPr>
          <w:rFonts w:cs="Arial"/>
        </w:rPr>
      </w:pPr>
    </w:p>
    <w:p w14:paraId="060997AC" w14:textId="390C67D8" w:rsidR="00385951" w:rsidRDefault="00385951" w:rsidP="00DC7F19">
      <w:pPr>
        <w:spacing w:after="0" w:line="240" w:lineRule="auto"/>
        <w:rPr>
          <w:rFonts w:cs="Arial"/>
        </w:rPr>
      </w:pPr>
    </w:p>
    <w:p w14:paraId="2BF89273" w14:textId="7A171C77" w:rsidR="00385951" w:rsidRDefault="00385951" w:rsidP="00DC7F19">
      <w:pPr>
        <w:spacing w:after="0" w:line="240" w:lineRule="auto"/>
        <w:rPr>
          <w:rFonts w:cs="Arial"/>
        </w:rPr>
      </w:pPr>
    </w:p>
    <w:p w14:paraId="63AC0780" w14:textId="59A8A685" w:rsidR="00385951" w:rsidRDefault="00385951" w:rsidP="00DC7F19">
      <w:pPr>
        <w:spacing w:after="0" w:line="240" w:lineRule="auto"/>
        <w:rPr>
          <w:rFonts w:cs="Arial"/>
        </w:rPr>
      </w:pPr>
    </w:p>
    <w:p w14:paraId="3609212C" w14:textId="174A5B32" w:rsidR="00385951" w:rsidRDefault="00385951" w:rsidP="00DC7F19">
      <w:pPr>
        <w:spacing w:after="0" w:line="240" w:lineRule="auto"/>
        <w:rPr>
          <w:rFonts w:cs="Arial"/>
        </w:rPr>
      </w:pPr>
    </w:p>
    <w:p w14:paraId="3F14B54C" w14:textId="155B2838" w:rsidR="00C84CA8" w:rsidRDefault="00C84CA8" w:rsidP="00DC7F19">
      <w:pPr>
        <w:spacing w:after="0" w:line="240" w:lineRule="auto"/>
        <w:rPr>
          <w:rFonts w:cs="Arial"/>
        </w:rPr>
      </w:pPr>
    </w:p>
    <w:p w14:paraId="6522A12B" w14:textId="77777777" w:rsidR="00C84CA8" w:rsidRDefault="00C84CA8" w:rsidP="00DC7F19">
      <w:pPr>
        <w:spacing w:after="0" w:line="240" w:lineRule="auto"/>
        <w:rPr>
          <w:rFonts w:cs="Arial"/>
        </w:rPr>
      </w:pPr>
    </w:p>
    <w:p w14:paraId="0DD9856A" w14:textId="155CAB65" w:rsidR="00A74F2A" w:rsidRPr="00DC7F19" w:rsidRDefault="00DA33CF" w:rsidP="00DC7F19">
      <w:pPr>
        <w:spacing w:after="0" w:line="240" w:lineRule="auto"/>
        <w:rPr>
          <w:rFonts w:cs="Arial"/>
        </w:rPr>
      </w:pPr>
      <w:r>
        <w:rPr>
          <w:rFonts w:cs="Arial"/>
          <w:noProof/>
        </w:rPr>
        <w:drawing>
          <wp:anchor distT="0" distB="0" distL="114300" distR="114300" simplePos="0" relativeHeight="251683840" behindDoc="0" locked="0" layoutInCell="1" allowOverlap="1" wp14:anchorId="0F7C1AD7" wp14:editId="0FF4B21E">
            <wp:simplePos x="0" y="0"/>
            <wp:positionH relativeFrom="column">
              <wp:posOffset>2805430</wp:posOffset>
            </wp:positionH>
            <wp:positionV relativeFrom="paragraph">
              <wp:posOffset>44450</wp:posOffset>
            </wp:positionV>
            <wp:extent cx="4115435" cy="2349500"/>
            <wp:effectExtent l="38100" t="38100" r="94615" b="8890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32" b="7092"/>
                    <a:stretch/>
                  </pic:blipFill>
                  <pic:spPr bwMode="auto">
                    <a:xfrm>
                      <a:off x="0" y="0"/>
                      <a:ext cx="4115435" cy="23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72F">
        <w:rPr>
          <w:rFonts w:cs="Arial"/>
        </w:rPr>
        <w:t>I</w:t>
      </w:r>
      <w:r w:rsidR="00A74F2A" w:rsidRPr="00DC7F19">
        <w:rPr>
          <w:rFonts w:cs="Arial"/>
        </w:rPr>
        <w:t>f all looks good, click PLACE ORDER</w:t>
      </w:r>
      <w:r>
        <w:rPr>
          <w:rFonts w:cs="Arial"/>
        </w:rPr>
        <w:t xml:space="preserve"> </w:t>
      </w:r>
    </w:p>
    <w:sectPr w:rsidR="00A74F2A" w:rsidRPr="00DC7F19" w:rsidSect="001D25B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utura Std Book">
    <w:panose1 w:val="020B05020202040203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MDQzsrQ0MDM1tbRQ0lEKTi0uzszPAykwrgUAIxqUNCwAAAA="/>
  </w:docVars>
  <w:rsids>
    <w:rsidRoot w:val="000C23B4"/>
    <w:rsid w:val="000662B3"/>
    <w:rsid w:val="000B5506"/>
    <w:rsid w:val="000C23B4"/>
    <w:rsid w:val="000D5709"/>
    <w:rsid w:val="000E6B2E"/>
    <w:rsid w:val="000E7FA7"/>
    <w:rsid w:val="00116919"/>
    <w:rsid w:val="00156315"/>
    <w:rsid w:val="00163155"/>
    <w:rsid w:val="001A3F7B"/>
    <w:rsid w:val="001D25B6"/>
    <w:rsid w:val="001D3D1B"/>
    <w:rsid w:val="001F1C1E"/>
    <w:rsid w:val="001F6BAC"/>
    <w:rsid w:val="00246199"/>
    <w:rsid w:val="00280D52"/>
    <w:rsid w:val="00284754"/>
    <w:rsid w:val="00294ED0"/>
    <w:rsid w:val="002A5C44"/>
    <w:rsid w:val="002D3B81"/>
    <w:rsid w:val="002E72E8"/>
    <w:rsid w:val="00315782"/>
    <w:rsid w:val="003428B1"/>
    <w:rsid w:val="00385951"/>
    <w:rsid w:val="003B3C6F"/>
    <w:rsid w:val="003E3AD0"/>
    <w:rsid w:val="003F2406"/>
    <w:rsid w:val="003F64C1"/>
    <w:rsid w:val="004135A7"/>
    <w:rsid w:val="004467CA"/>
    <w:rsid w:val="004744D1"/>
    <w:rsid w:val="0048239E"/>
    <w:rsid w:val="00494590"/>
    <w:rsid w:val="004A70ED"/>
    <w:rsid w:val="004E01E9"/>
    <w:rsid w:val="004E060D"/>
    <w:rsid w:val="004E29F5"/>
    <w:rsid w:val="00561E68"/>
    <w:rsid w:val="00575476"/>
    <w:rsid w:val="0058614B"/>
    <w:rsid w:val="005F7742"/>
    <w:rsid w:val="0062311C"/>
    <w:rsid w:val="006657F8"/>
    <w:rsid w:val="00685D45"/>
    <w:rsid w:val="00691022"/>
    <w:rsid w:val="006D1578"/>
    <w:rsid w:val="006E6EAA"/>
    <w:rsid w:val="006F75CC"/>
    <w:rsid w:val="0070272F"/>
    <w:rsid w:val="0070472F"/>
    <w:rsid w:val="007113FA"/>
    <w:rsid w:val="007117D8"/>
    <w:rsid w:val="00713E51"/>
    <w:rsid w:val="00730DDE"/>
    <w:rsid w:val="00735C73"/>
    <w:rsid w:val="007642B5"/>
    <w:rsid w:val="0077051F"/>
    <w:rsid w:val="007B485D"/>
    <w:rsid w:val="007C468F"/>
    <w:rsid w:val="007D5177"/>
    <w:rsid w:val="007F56CA"/>
    <w:rsid w:val="0083463B"/>
    <w:rsid w:val="00866526"/>
    <w:rsid w:val="0088545B"/>
    <w:rsid w:val="008A7ED6"/>
    <w:rsid w:val="008F130B"/>
    <w:rsid w:val="009354AC"/>
    <w:rsid w:val="00963B23"/>
    <w:rsid w:val="00971697"/>
    <w:rsid w:val="00986928"/>
    <w:rsid w:val="009975E8"/>
    <w:rsid w:val="009A34FF"/>
    <w:rsid w:val="009F2FE1"/>
    <w:rsid w:val="00A27662"/>
    <w:rsid w:val="00A660BF"/>
    <w:rsid w:val="00A74F2A"/>
    <w:rsid w:val="00A863C9"/>
    <w:rsid w:val="00A872D4"/>
    <w:rsid w:val="00AA2654"/>
    <w:rsid w:val="00AE4423"/>
    <w:rsid w:val="00B157E0"/>
    <w:rsid w:val="00B57E57"/>
    <w:rsid w:val="00BA3122"/>
    <w:rsid w:val="00BB27E0"/>
    <w:rsid w:val="00BB466E"/>
    <w:rsid w:val="00C13367"/>
    <w:rsid w:val="00C654C4"/>
    <w:rsid w:val="00C84CA8"/>
    <w:rsid w:val="00DA33CF"/>
    <w:rsid w:val="00DC7F19"/>
    <w:rsid w:val="00DD5B71"/>
    <w:rsid w:val="00DF4EEB"/>
    <w:rsid w:val="00E07B44"/>
    <w:rsid w:val="00E328EE"/>
    <w:rsid w:val="00E906F2"/>
    <w:rsid w:val="00EA1CAE"/>
    <w:rsid w:val="00F24B3A"/>
    <w:rsid w:val="00F50A80"/>
    <w:rsid w:val="00F83973"/>
    <w:rsid w:val="00F849EA"/>
    <w:rsid w:val="00FF3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18318"/>
  <w15:chartTrackingRefBased/>
  <w15:docId w15:val="{5390CBC0-8B2C-4A7B-B12B-D2CBDFD9A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utura Std Book" w:eastAsiaTheme="minorHAnsi" w:hAnsi="Futura Std 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23B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7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7D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28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28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9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dsc.com/b2bregister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tdsc.com/p/242348-1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tdsc.com/signin" TargetMode="External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9CEA538C7D4741AE115735703BF38E" ma:contentTypeVersion="13" ma:contentTypeDescription="Create a new document." ma:contentTypeScope="" ma:versionID="50df3fc3c6e62f7ebbbcc5975d2ebf26">
  <xsd:schema xmlns:xsd="http://www.w3.org/2001/XMLSchema" xmlns:xs="http://www.w3.org/2001/XMLSchema" xmlns:p="http://schemas.microsoft.com/office/2006/metadata/properties" xmlns:ns3="57b90a0c-b9ce-4211-bb60-a864afed7794" xmlns:ns4="ea1fd42e-a14b-44d4-8fee-bbe42bdf313f" targetNamespace="http://schemas.microsoft.com/office/2006/metadata/properties" ma:root="true" ma:fieldsID="6b7a92cc9966a0d16a7d58c6498377d4" ns3:_="" ns4:_="">
    <xsd:import namespace="57b90a0c-b9ce-4211-bb60-a864afed7794"/>
    <xsd:import namespace="ea1fd42e-a14b-44d4-8fee-bbe42bdf31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b90a0c-b9ce-4211-bb60-a864afed77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fd42e-a14b-44d4-8fee-bbe42bdf313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2698CD-BD8F-417B-860B-587AA870E6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3E06E7-D50C-4BDA-9168-555B303A4B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61085C-55C1-4940-AD41-2E8299E750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b90a0c-b9ce-4211-bb60-a864afed7794"/>
    <ds:schemaRef ds:uri="ea1fd42e-a14b-44d4-8fee-bbe42bdf31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 Necker</dc:creator>
  <cp:keywords/>
  <dc:description/>
  <cp:lastModifiedBy>Hancock, Jaimon</cp:lastModifiedBy>
  <cp:revision>2</cp:revision>
  <dcterms:created xsi:type="dcterms:W3CDTF">2020-07-09T19:00:00Z</dcterms:created>
  <dcterms:modified xsi:type="dcterms:W3CDTF">2020-07-0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9CEA538C7D4741AE115735703BF38E</vt:lpwstr>
  </property>
</Properties>
</file>